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encontremos-el-perímetro"/>
    <w:p>
      <w:pPr>
        <w:pStyle w:val="Heading2"/>
      </w:pPr>
      <w:r>
        <w:t xml:space="preserve">Unit 7 Lesson 8: Encontremos el perímetro</w:t>
      </w:r>
    </w:p>
    <w:bookmarkEnd w:id="20"/>
    <w:bookmarkStart w:id="22" w:name="X25a331dc447d771b8bd311665a4f5cfeefce24a"/>
    <w:p>
      <w:pPr>
        <w:pStyle w:val="Heading3"/>
      </w:pPr>
      <w:r>
        <w:t xml:space="preserve">WU Conversación numérica: Dividendo que disminuy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81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54</m:t>
        </m:r>
        <m:r>
          <m:rPr>
            <m:sty m:val="p"/>
          </m:rPr>
          <m:t>÷</m:t>
        </m:r>
        <m:r>
          <m:t>9</m:t>
        </m:r>
      </m:oMath>
    </w:p>
    <w:bookmarkEnd w:id="21"/>
    <w:bookmarkEnd w:id="22"/>
    <w:bookmarkStart w:id="42" w:name="maneras-de-encontrar-el-perímetro"/>
    <w:p>
      <w:pPr>
        <w:pStyle w:val="Heading3"/>
      </w:pPr>
      <w:r>
        <w:t xml:space="preserve">1 Maneras de encontrar el perímetro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166605" cy="10281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920.49526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05" cy="102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perímetro de cada figura.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47570" cy="110844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920.54343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570" cy="110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7919" cy="211298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920.609387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919" cy="211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14320" cy="147474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920.69526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320" cy="147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3070" cy="138390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920.76047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070" cy="138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9980" cy="147946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2920.8280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980" cy="147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0" w:name="falta-algo"/>
    <w:p>
      <w:pPr>
        <w:pStyle w:val="Heading3"/>
      </w:pPr>
      <w:r>
        <w:t xml:space="preserve">2 Falta algo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ncuentra el perímetro de este rectángulo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9994" cy="113399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2920.873517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994" cy="113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t xml:space="preserve">Todos los lados cortos de esta figura tienen la misma longitud y todos los ángulos son ángulos rectos. Encuentra el perímetro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4001" cy="104399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2921.022386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1" cy="104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odos los lados del octágono tienen la misma longitud. Encuentra el perímetro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3003" cy="140399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2921.0808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003" cy="14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875078" cy="109265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62921.15808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078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41Z</dcterms:created>
  <dcterms:modified xsi:type="dcterms:W3CDTF">2022-12-15T0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HvXUDNU3/zeIdpjla3d6J0L41CPgJW+nwf+G/LSVMxkf5IJX9wnoRvFeX3EyfGApOOa1psKyKUajRtrht1XkQ==</vt:lpwstr>
  </property>
</Properties>
</file>